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rume parfumée fleur de pêcher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rum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80 mg/kg de poids corporel)</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Oxacyclohexadec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4902-5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Aucun(es) dans des condition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cun(es) dans des conditions normal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Eau pulvérisée. Poudre sèche. Mousse. Dioxyde de carbon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Obturer la fuite si cela peut se faire sans danger. 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loigner le personnel superflu. Obturer la fuite si cela peut se faire sans danger.</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ut produit répandu avec du sable ou de la terre. Contenir la matière déversée en l’endiguant ou à l’aide de matières absorbantes de façon à empêcher l’écoulement dans les égouts ou les cours d’eau. Stopper la fuite, si possible sans prendre de risqu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le liquide répandu dans un matériau absorban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Brume parfumée fleur de pêcher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Oxacyclohexadecen-2-one (34902-5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rume parfumée fleur de pêcher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rume parfumée fleur de pêcher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7/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547CDB1-5A95-4419-9D39-69B4B91049F1}"/>
</file>

<file path=customXml/itemProps3.xml><?xml version="1.0" encoding="utf-8"?>
<ds:datastoreItem xmlns:ds="http://schemas.openxmlformats.org/officeDocument/2006/customXml" ds:itemID="{C5D2AE20-7D67-4A63-967E-251311A315CD}"/>
</file>

<file path=customXml/itemProps4.xml><?xml version="1.0" encoding="utf-8"?>
<ds:datastoreItem xmlns:ds="http://schemas.openxmlformats.org/officeDocument/2006/customXml" ds:itemID="{1380EF2B-28B6-4A51-9D8D-C3E7B6AEE5B3}"/>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